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060862_A_การจัดการเทคโนโลยีสารสนเทศในองค์กร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รางที่กลับบ้านไปทำเสร็จแล้วยังไม่ทำวันนี้มันจะต่อเรื่องใหม่ไม่ได้นะคะเครื่องเปิดเองนะคะตัวเองใครทำเสร็จแล้วจะต้องมีตารางทั้งหมด 1เดี๋ยวจะไปเดินดูก่อนมาทำหรือยังระหว่างที่รอเพื่อนเปิดการบ้านตรวจนะคะมีเรื่องวันนี้รับสมัครนักศึกษาไปประกวดการสร้างหนังสืออิเล็กทรอนิกส์เอาต้องการทีมก็คือทีมประกอบด้วยอย่างน้อย 3 คนวันนี้ข้างบนรุ่นพี่ได้แล้ว 4 ทีมอยากได้2:00 นน้อยสองทีมก็ยังดีมีใครสนใจจะไปหรือเปล่าเป็นทำหนังสืออีกแล้วไม่อยากได้แต่ต้องมีเงินวาดรูปหนึ่งคนที่วาดรูป12 คนมีคนนึงจะเป็นคนเกี่ยวกับได้ก็คือคณะทางการเขียนโค้ดโกรธก็ไม่ได้เขียนยากหรอกดูวิธีการแก้ Code นั้นเองนะคะมีใครสนใจจะไปหรือเปล่าลมอยู่ที่ขอนแก่นชมเดือน11 กันยายนตุลาคมออกอะไรตลกๆไม่กินซองใส่การ์ดไฟท์บังคับเลือกเอาเองนะเลือกเอาเองแล้วนะเดี๋ยวจะเลือกจากเด็กก่อนขูดที่วันนั้นเห็นวาดรูปได้มียุ้ยดูแล้วนิยุ้ยนะคะทีนึงแล้วเดี๋ยวจะส่งไปแข่งอีกคนนึงจะเอาไปด้วยบ๊ายบายDeadpool 2ธิดา 1การเกษตรใครไปดีเตยเปิดข้างหลังเธออยู่ข้างหน้า 2 ใช่ไหมเลือกผิดเอาตาลว่าแล้วชื่อมันนักเตะเลสเตอร์มี 2 ทั้งคู่เลยเอาไอ้ตาลข้างหลังคือตระกูลตอนนี้มีซิลิโคนยังไม่รวมเตาตกลงเป็นเอาตานะแล้วก็เท่าไหร่ 3 คนใช่ไหมโอ๋ปายผู้ชายไปด้วยชายไปด้วยอยู่กับอ้นครบแล้ว2 ทีมไม่ได้ยังครับไปบังคับรถบังคับแล้วต้องไปไปเป็นเพื่อนกิลไปไปมันไม่ได้ไปอบชาติแค่ 3 วันไม่ไปใช่ไหมไม่ไปตัดต่อเอางั้นก็ไอ้อ้นไม่ไปกินไม่ไปแน่เดี๋ยวเอาสาวๆไปอีกก็ได้So I ask แล้วใครคนนึงกลับบ้านแล้วมากี่คนแล้วนะเดี๋ยวโอนไม่ไปหิวถ้าจะไปไป3ได้ๆๆตอนนี้กี่คน4 ใช่ไหมok ok4 คนนี้ก็ได้เดี๋ยวจะเอาไปคนหนึ่งเอาชื่อไว้กับอีกทีนึงตอนมาทำทำด้วยกันอยู่แล้วขายกับยุ้ยเดี๋ยวจะเอาตังค์ไปใส่อีกทีมนึงข้างบนโอเคใช้ไปลองเปิดโปรแกรมจะรู้ว่าตารางครบหมดหรือยังสวัสดีออกแล้วนะคะธนาธิบดีลองดูด้วยให้ไปทำช่วยแต่ต้องให้เพื่อนทำไม่ทำก็ต้องบังคับให้ทำส่วนถามนะคะอธิปติมีหน้าที่คือช่วยดูแลแต่ไม่ได้ไปทำให้ออกไปแล้วตอนนี้นี้เดินตรวจสัปดาห์ที่แล้วก็ไม่มีเรียนอยู่แล้วอาจารย์ติดประชุมความจริงน่าจะมานั่งทำในชั่วโมงไหมความจริงมันน่าจะเสร็จแล้ว50 ตารางเมตรให้ทำเยอะด้วยไม่ให้กรอกข้อมูลเลยI Careตามตารางสีเสื้อยังไม่ได้กรอกข้อมูลเลยAccident แปลว่าบอกแล้วว่าถ้าเราสร้างตารางเราจะไปหาต่อไปในต่อไปไม่ได้บทต่อไปมันจะเป็นเรื่องการสร้างความสัมพันธ์เดี๋ยวดูหน้าก่อนนะคะฉะนั้นเดี๋ยวถ่ายชั่วโมงจะต้องทำให้เสร็จฉะนั้นฟังเนื้อหาในบทนี้ก่อนการสร้างความสัมพันธ์ของตารางหรือถ้าเป็นภาษาอังกฤษมันจะเรียกว่าrelationshipหรือความสัมพันธ์จะต้องเลือกอะไรบ้างถึงได้บอกว่าถ้าตัวเองไม่สร้างตารางพอตอนทำเห็นไหมเขาบอกต้องเลือกdatabaserelationship เห็นไหมคะต้องเลือกฐานข้อมูลขึ้นมาล่องเรือrelationship ขึ้นมาถึงจะกำหนดค่าได้ให้ดูแถบเครื่องมือไว้ก่อนให้ดูแถบเครื่องมืออย่างน้อยครางชื่อไว้ก่อนก็ได้สร้างตารางตรวจสอบรายชื่อให้ได้ 4 ตารางนี้customerออเดอร์product แล้วก็customerตารางให้เพื่อนสร้างสิสวัสดีค่ะน้องๆเข้าไปทำไมคู่นี้ไม่มีบัตรดีคิตตี้เมนูชื่อนะคะให้เขาที่โปรแกรมตัวเองก่อนอันดับแรกสำหรับคนที่ยังไม่สร้างไปที่คำว่าสร้างหรือเปล่าปกติสร้างแล้วไม่ต้องทำนะคะให้ดูเพื่อนราคายังไม่ทำให้เขาทำเลขตารางเลขตารางจะมีให้เป็นอย่างนี้ขึ้นมาใช่ไหมให้เราคลิกที่คำว่ามุมมองออกแบบแทนมันจะขึ้นชื่อตารางไอ้สัตว์ขึ้นชื่อตารางแล้วให้สร้างตามตัวอย่างนี้นะคะตารางที่ตลาดที่ 1customerขอทำตารางที่ 1ครั้งที่ 2 ก็ใช้วิธีเดียวกันพิซซ่าคำถามไปถึงครบ4 ครั้งตารางโอเคนะคะเมนูอาหาร3พี่ก่อนดูดีๆมันจะช้านะคะถามเสร็จแล้วคำว่าสร้างแล้วคลิกที่รูปตารางเห็นไหมคะคำว่าตลาดตารางเสร็จให้เลือกที่แถบเครื่องมือตัวแรกเปลี่ยนมุมมองเป็นมุมมองออกแบบขอเลือกมุมมองออกแบบมันจะมีชื่อตารางขึ้นมาให้กรอกลงไปก็กรอกชื่อตารางตามอะไรตัวอย่างนี้ก็คือตารางที่ 1 ชื่อTransformersเกาะเกร็ดมาทำขั้นตอนเดิมก็คืออุตส่าห์ตารางใหม่คอยสร้างตารางที่ 2GOT7โอเคนะคะไหนใครตารางแล้วยกมือทุกคนที่คบก่อนนะครับแสดงว่าอันนี้ยังไม่ครบล้างเสร็จแล้วนะคะมาดูการวิธีการสร้างความสัมพันธ์ตารางหรือที่เรียกว่า relationship นะคะขอดูก่อนแถบเครื่องมือมันจะชื่อว่าknotted ก็คือเลือดเครื่องมือสร้างฐานข้อมูลนะคะเครื่องมือที่ใช้ในการทำฐานข้อมูลนะคะพี่จะเป็นรูปแบบนี้ที่มันจะมี123น่าจะอยู่ที่ดูนะคะดูในตารางเราไปดูที่ตัวจริงเลยเข้าโปรแกรม xเครื่องมือชื่อภาษาไทยว่ายกเลิกเครื่องมือสื่อสารข้อมูลเห็นไหมเมนูที่1 25:00 นเมนูนี้สังเกตอย่าเพิ่งมือเห็นไหมคะจะมีเครื่องมือขึ้นมาเยอะแยะเลยราคาเราก็ไปเลือกเมนูต่อไปไม่สไลด์เราก็คือrelationshipที่ 2หมายเลข 2เมนูนี้ที่เป็นรูปลักษณะแบบนี้นะคะดูดีๆดูก่อนให้ลูกก่อนยังหาเลขบัญชีไม่เจอเสร็จหรือยังเห็นไหมคะมันจะขึ้นว่าตารางสัมพันธ์เห็นไหมใครยังไม่เห็นเช็คราคามีตัวนี้ครับอีก 1 ครั้งมันจะมีหน้าต่างป๊อปอัพของรายชื่อตลาดขึ้นมานะคะก็คือเราจะสร้างความสัมพันธ์ให้ระหว่างตารางโดยใช้เครื่องมือที่ชื่อว่ารีเลชั่นมันก็จะโชว์ข้อมูลของตลาดที่เราตั้งไว้เมื่อกี้ขึ้นมามาดูต่อความสัมพันธ์ระหว่างตารางไหนกับตารางไหนดูสไลด์ต่อนะคะเราจะต้องเลือกมาโชว์ตารางเสร็จแล้วลำดับที่ 2 ต่อมาทำการก็คือเลือกตารางรายการ Double Clickหรือชื่อตลาดที่เราต้องการเลือกนะคะแล้วกดปุ่มหรือสร้างนั่นเองอย่าเพิ่งนะคะยังไปต่ออธิบายก่อนอันนี้ยังไม่วิธีการทำอันนี้ทฤษฎีก่อนก็คือก่อนอื่นก็คือเราจะต้องเลือกตารางในตารางที่เราจะสร้างความสัมพันธ์โดยวิธีการเลือกก็คือคลิกที่ชื่อตารางนั้นอะไรก็แล้วแต่นี้นะคะแล้วกดปุ่มสร้างไปไหนต่อขอเลือกได้แล้ววิธีการสร้างความสัมพันธ์เพราะฉะนั้นดูนะคะตารางคะแนนพรีเมียร์ลีกIDเห็นไหมพูดผิดเช็คเน็ต TOTชื่อตารางธาตุออเดอร์จะต้องเลือก 2 ตารางนี้ที่เราสร้างเมื่อกี้แล้วเลือกเอา 3000โดยเลือกจากTransformers ไอดีราคาฉะนั้นก่อนอื่นเราจะต้องไปเรียกตารางก่อนชื่ออะไร1 อันครับลืมเองcustomer OrderOKcustomerเห็นไหมคะตรวจเลือดcustomerแรกเสมอก็คือตารางแรกเพิ่มเห็นไหมมันจะขึ้นตารางที่เราเลือกขึ้นมาด้านซ้ายมือนะคะนะคะตาราง 1มันต้องมีกี่ตาราง2 ตารางใช่ไหมคะตาราง 1 คือออเดอร์ให้เราคลิกที่ชื่อคำว่าcustomer Orderแล้วคลิกเพิ่มเข้าไปเราก็จะมีตลาดต้องการเชื่อมความสัมพันธ์แล้วก็คือตารางการทดสเตอร์ตารางcustomer Orderก็คือตอนมืดตารางลูกค้าcustomer Order คือตารางการสั่งซื้อของลูกค้านั่นเองนะคะเราทำแค่ 2 ตารางเพราะฉะนั้นครั้งที่แล้วยังไม่ใช้ปิดค่ะก็จะเห็นแค่ 2 ตารางนี้ขึ้นมานะคะทำการเชื่อมความสัมพันธ์ตัวที่เราจะใช้ชื่อหลักการง่ายๆในตารางที่ต้องการเชื่อมความสัมพันธ์นั้นอยู่ในตารางไป 2 ตารางนี้มันจะต้องเชื่อมโยงได้สังเกตที่อยู่ไหนที่มีชื่อเหมือนกันราคายังไม่ต่อคิวชั่วโมงแต่ถ้าย้อนกลับไปในลาก่อนตารางประเมินyou Sexy รหัสลูกค้าใช่ไหมคะตาราง Orderจะมีฟิวส์ที่ชื่อเดียวกันก็คือรหัสลูกค้าเหมือนกันเห็นไหมคะตัวนั้นจะเป็นตัวเชื่อมความสัมพันธ์เพราะอะไรเพราะมันจะทำให้รู้ว่านั่นก็คือลูกค้าคนนี้ใช่ไหมคะสั่งซื้อสินค้าไม่ต้องบอกชื่อเรารู้รหัสมันก็จะมีข้อมูลตัวอื่นของลูกค้าตามมาวิธีการเชื่อมมาดูวิธีการเชื่อมความสัมพันธ์ของตารางหรือรีเลชั่นโปรแกรมนี้นะคะชื่อนั้นแล้วล่ะเห็นไหมคะสิทธิชื่อฟิวส์ที่ชื่อเหมือนกันนะอย่าลืมว่าหนูเหมือนกันด้วยไปทั้ง 2 ตารางจะต้องมีชื่อเหมือนกันอยู่ 1 ตัวเราสังเกตเช็คมันไปหากันคือใครจากตารางที่ 1หาตลาดที่ 2แล้วมันจะโชว์หน้าต่างขึ้นมาว่าตารางจะบอกชื่อตารางแรกมี Future customer IDแล้วตารางที่ 2customerที่ตลาดพนมมือออกเด้ออยู่กันสองไอดีก็เหมือนกันการเชื่อมความสัมพันธ์ของส่งตารางนี้เข้าด้วยกันถ้าหลอกนะเขาจะให้เราตรวจก่อนใช่หรือเปล่าใช้ตารางนี้ไหมทำไมขึ้นแบบนี้ให้ดูไม่คือบางทีตัวเองพิมพ์ชื่อฟิวส์ดูดีๆเหมือนบอกเสมอ ID แต่บางคนพิมพ์ customer ตกไปดูดีๆนะเข้าใจไหมของหนูมันไม่ตัดหนูโยมไปไม่ตรงหรือเปล่าดูใหม่ดูใหม่ดูวิธีการลากใหม่เดี๋ยวยกเลิกก่อนเราบอกว่าให้ดูใน 2 ตารางเราเลือกฟิวส์ที่มันเหมือนกันใช่ไหมเราจะทำการโยงโดยฟิวส์ที่ตารางที่ 1เรารักไปใส่ที่ตลาดที่ 2แล้วปล่อยมือต้องลากไปนะคะชีวิตของสำนักงานใหญ่คิดเฉยๆไม่ใช่นะลูกคลิกแล้วลากที่ค้างไว้แล้วล่ะหลากหลายโอเคไหมมันถึงจะขึ้นหน้าต่างหน้าต่างมีโชว์ขึ้นมาให้ให้ดูว่าคุณจะเชื่อมความสัมพันธ์ของตาราง customerกับกระทรวงคืออะไรโดยตัวที่เชื่อมก็คือcustomer IDถูกต้องไหมใช่ถ้าถูกนะคะฮัลโหลเชื่อมถูกที่มันขึ้นมาแล้วเชื่อมถูกเราก็คลิกสร้างติดตั้งค่ะสังเกตจะมีเส้นเชื่อมเห็นไหมต่อมาให้ที่ตารางทั้ง 2 อันแล้วมันจะด้วยว่าเชื่อมไปหาใครกินไหมเห็นเส้นที่เชื่อมไหมcustomer ID ของตารางที่ 1เชื่อมไปที่ตารางที่ 2บอกให้รู้ว่า 2 ตารางนี้มีความสัมพันธ์customerใครยังทำไม่ได้เดี๋ยวนี้การบ้านต่อนะอย่าลืมมันจะได้เพราะอย่าลืมว่าตารางเรามีตารางเพราะฉะนั้นเชื่อมแค่ 2 ตารางมันมีตารางถูกไหมต้องเชื่อให้ถูกด้วยนะอย่าไปเชื่อมันเข้าใจความสัมพันธ์ด้วยว่าควรจะเชื่อมอย่างไรดูต่อดูต่อบ้านแล้วเดี๋ยวอธิบายให้ฟังความสัมพันธ์หรือรีเลชั่นนะคะมันจะมีลักษณะของความสัมพันธ์ที่จะกล่าวถึงทางต่อไปแบบแรกความสัมพันธ์แบบหนึ่งต่อหนึ่งก็คือวันทูวันนั่นเองนะคะวันทูวันเห็นไหมคะรหัสลูกค้ากับรหัสลูกค้าตัวอย่างวันทูวันมีรหัสลูกค้าเหมือนกันเลยมันคือวันทูวันที่นี้มาดูแบบหนึ่งต่อกลุ่มsupanee เห็นไหมตารางรหัสตารางลูกค้าตาราง Orderแล้วก็ตารางลูกค้าพิเศษนี่มีฟิวที่ชื่อรหัสลูกค้าเหมือนกันเลยนี่จะเป็นลักษณะ one two Men in oneจากจากลาไลน์กลุ่มเข้าไปหากันได้ 2 แบบ 1 ต่อ 1ตัวอย่างตารางที่ยกตัวนางแบบครั้งแรกเพราะฉะนั้นตาราง 4 พยางค์เราจะรวมกันไปจากตารางนี้ตารางนี้แค่หนึ่งต่อหนึ่งมีวันทุกวันแต่เชื่อมต่อจากตารางนี้ไปนี่ไปนี่ก็เป็น one to many เพราะเชื่อมไปหาตารางได้มากกว่าเดิมมากกว่าหนึ่งก็คือเยอะก็คือถ้ามีตารางนึงที่มีลูกค้าอีกนึกออกไหมคะกลายเป็นวันทีนี้มาดูแบบสัมพันธ์แบบกลุ่มmany to manyเป็นกลุ่มกลุ่มนะคะวันนี้ในตารางเราน่าจะเห็นไม่ชัดราคาไม่มีไม่ตรงสมมุติว่าท่าระหัดนะคะในทุกกลุ่มมีนะคะมันจะเป็นความสัมพันธ์แบบกลุ่มต่อกลุ่มนี่คือในกลุ่มความสัมพันธ์ของฟิวส์นี้รหัสรหัสสินค้าและอาจจะมีอะไรนะในออเดอร์ลูกค้าอาจจะมีราคาเพิ่มเข้ามาอย่างนี้นะคะว่าจะเป็นสีมาใส่เป็นกลุ่มวันนี้จะเห็นภาพไม่ค่อยชัดเพราะไม่มีตัวอย่างฉะนั้นสิ่งที่เราจะต้องทำตอนนี้ก็คือในช่วงความสัมพันธ์เพิ่มตัวอย่างนะคะเดี๋ยวจะเบรคให้ล่ามนะคะเพราะว่าจะให้นะพิมพ์ติวเข้าไปเพิ่มให้ครบก่อนนะคะเด็กๆต้องสร้างฟิลด์ต่อนะคะจากสัปดาห์ที่แล้วใส่ลงไปของที่ยังไม่ทำไม่อย่างนั้นมันจะเชื่อมความสัมพันธ์ต่อไม่ได้แล้วเชื่อมตัวอย่างนะคะมีอะไรบ้างเห็นไหมตารางลูกค้าตารางออเดอร์ลูกค้าตารางลูกค้าแล้วก็ตารางความสัมพันธ์ของรหัสเข้าด้วยกันตารางออเดอร์ลูกค้านะคะพยากรณ์อากาศแล้วก็ไปเชื่อมความสัมพันธ์ของรหัสลูกค้ากับตารางลูกค้าด้วยให้มันเป็น one to manyตัวอย่างนะคะก็คือขอแก้ในตารางลูกค้าพิเศษก่อนมุมมองต้องชื่อ customerเชื่อไม่ได้OKให้เด็กๆเชื่อมคนที่ยังไม่ลงชื่อฟิวนะคะลงให้ครบถ้าอย่างนั้นเดี๋ยวช่วยไม่ได้OKให้ดูตัวเดิมนะคะสำหรับคนที่ยังไม่ได้สร้างฟิวได้สัปดาห์ที่แล้วเดี๋ยวขยายขนาดให้customer IDcustomer IDตารางเลขนะคะตาราง customerมีทั้งหมด 4 ฟิล์มJoJo ดูดูนะคะเห็นไหมโจโจ้โจโจ้เชื่อมเพิ่มเชื่อมความสัมพันธ์เพิ่มเพิ่มอีกก็คือตารางแล้วก็ตารางลูกค้าโจ้ให้ไปความสัมพันธ์ความสัมพันธ์สัมพันธ์ล้างเขาคงก่อนนะครับล้างไปแล้วเดี๋ยวตัวย้อนหายไปไหนแล้วนี่เวอร์ชั่นนี้นี่เครื่องมือฐานข้อมูลน่ะเสร็จแล้วคลิปเครื่องมือนี้ตารางดีอย่างไรตอนแรกเข้ามาที่เครื่องมือแล้วก็ความสัมพันธ์ใช่ไหมแล้วให้เลือดออกแบบแสดงตารางอะไรเข้ามาแล้วก็อะไรเธอเข้ามาเห็นไหมมันมีตารางหรือยังครบหรือยังเพราะเมื่อกี้ตอนแรกเรามีแค่ 2 ใช่หรือเปล่าเราจะเชื่อมทุกตารางเนี่ยตารางวันนี้ความสัมพันธ์ในแต่ละดูตัวอย่างมีอะไรคะลูกค้าเชื่อมรหัสลูกหาใช่ไหมรหัสลูกค้าเชื่อมกับตารางลูกค้าตาราง Order แล้วก็ตารางเห็นไหม 3 ตารางนี้เชื่อมรหัสลูกค้านะคะแล้วอีกตารางเชื่อมกลับมาที่ออเดอร์ลูกค้าเชื่อมขาเข้าด้วยกันเชื่อมเสร็จความสัมพันธ์มันจะโยงเหมือนข้างบนอย่างนี้มันจะโยโย่ตารางนี้เมื่อกี้อะไรนะcustomer IDตอนแรกเราและเชื่อมไว้แค่ 2 ตารางตาราง 1 กับตารางอะไรคะลากลงมาไว้ข้างล่างไม่อย่างนั้นมันจะอย่าให้มันไขว้กันนะคะอย่าให้มันไขว้กันราคาเห็นไหมเห็นไหมคะอยากได้นะคะอยากได้เราสามารถโยกยกวัตถุพวกนี้ได้นะคะจะต้องเชื่อมความสัมพันธ์กี่ตารางงานให้บรรยงให้ได้ลักษณะNew customer IDตารางของลูกค้าสั่งซื้อของลูกค้านะคะส่วนตารางสินค้าเชื่อม product IDตารางตัวอย่างกับชื่ออันนี้ชื่อตารางของแม่ตั้งไม่เหมือนในตัวอย่างใช่ไหมแต่ความก็คือลูกค้าพิเศษเดียวกันวิธีสังเกตจะเชื่อมความสำคัญง่ายๆนะคะฟิวส์ที่ใช้เชื่อมตารางคอสออเดอร์แล้วก็ VIPฟิวส์ที่ชื่อ customer iเหมือนกันเลยเพราะอะไรเพราะรหัสลูกค้าความสัมพันธ์มันก็ต้องมีเพราะมันคือลูกค้าคุณเอากันแน่นอนเพราะถ้าใช้รหัสบิลนี้เก็บข้อมูลของรหัสลูกค้าคนนี้รหัสลูกค้าลูกค้าCallชาวบ้านเช่นเดียวกันกับตัวอย่างสินค้าตารางฟิวส์ที่ชื่อID มันไปตาราง customer Orderก็คือลูกค้าสั่งproduct IDนั่นก็คือเพราะฉะนั้นถ้าเขาสั่งรหัสมันจะต้องไปฐานะรหัสสินค้าตัวนี้หาตัวไหนเห็นไหมความสัมพันธ์มันเชื่อมกันได้เพราะมันจะทำให้โยมตารางที่เก็บข้อมูลของเหมือนสัตว์ customer Order ก็คือคำสั่งหาใช่ไหมเพราะลูกค้าสั่งมันก็ต้องแจ้งว่าเขาสั่งอะไรใช่ไหมนึกถึงเซเว่นเวลาไปซื้อของเซเว่นเห็นไหมไม่ได้ถามเซเว่นมันถามแค่ว่าหาอะไรคะแค่นั้นเองแล้วเขาจะเข้าไปแล้วเขาจะรู้เลยว่าเราสั่งอะไรมันก็คือเป็นการเชื่อมความสัมพันธ์แบบเบอร์ลูกค้าลูกค้าใช้โทรศัพท์อะไรมันให้เรากรอกเบอร์โทรศัพท์เราใช่ไหมคะรู้ว่าเมื่อคืนเป็นลูกค้าของเขาหมายเลขอะไรก็แล้วแต่ซื้ออะไรก็คือมีฐานข้อแล้วเขาเรียกว่าเป็นอะไรเป็นคีย์หลักหรือคีย์ที่ใช้ในการด้วยนะคะแล้วก็เป็นคีย์ที่ใช้เป็นตัวเชื่อมความสัมพันธ์ด้วยนะคะให้มองง่ายๆให้มองหลักการทำงานเพราะฉะนั้นเวลาจะเชื่อมความสัมพันธ์ตารางหลักของการเชื่อมความสัมพันธ์ก็คือตารางมันจะไปเชื่อมกับอีกตารางก็ต่อเมื่อก็ต่อเมื่อตารางนั้นrefillสัมพันธ์มันเองนะคะพื้นที่ยกตัวอย่างว่ามันมีฟิวชื่อ customer ID เหมือนมันก็คือบิลของรหัสลูกค้าเพราะบางครั้งการเก็บข้อมูลในฐานในแต่ละตารางไม่จำเป็นต้องไปเก็บเพราะอะไรเพราะมึงอ่ะลูกค้าพิเศษเนี่ยคือข้อมูลพื้นฐานนะเก็บมาแล้วแต่เขาจะเป็น VIP ก็ต่อเมื่อนะคะเหมือนมี IP ของAISที่เขาเรียก serenadeก็คือเป็นลูกค้าคือVIP ด้วยอัตโนมัติVIP มันจะมีบอกว่าระยะเวลาในการเข้ามาเป็นลูกค้าเพราะฉะนั้นเวลาลูกค้าจะเปลี่ยนเป็นลูกค้าพิเศษทันทีเห็นไหมคะแต่ข้อมูลลูกค้าเหมือนเก่าไหมรหัสลูกค้าแต่สถานะเขาเปลี่ยนแค่นั้นเองมีใครสงสัยเกี่ยวกับความสัมพันธ์ของตารางหรือรีเลชั่นไหมถ้าไม่มีนะคะที่นี้ใครที่ยังกรอกปลิวไม่เสร็จเดี๋ยวทายชั่วโมงกรอกให้เสร็จแล้วเชื่อมความสัมพันธ์ถ้าใครยังทำหน้านี้ยังเชื่อมความสัมพันธ์ด้านนี้ไม่ได้ห้ามออกจากห้องเดี๋ยวจะไปเดินตรวจอันไหนลงตารางตารางเชื่อมความสัมพันธ์ใช่ไหมไอ้นี่หรือยังเครื่องออกแบบเลือกตั้งตารางหรือยังเจอหรือยังก็ตอนแรกเราสร้างแค่ 2 ใช่ไหมให้สร้างเพิ่มให้ครบใช่ไหมเพราะเราจะต้องเชื่อมความสัมพันธ์ตารางนี้เข้าคุยกันมันจะต้องเชื่อมความสัมพันธ์ให้ได้วันนี้นะครับเราเอา ID ออกเลยคีย์หลักใครยังไม่รู้ว่าครีมรักตัวเองมีอะไรบ้างในแต่ละตารางดูที่ตาราง customerวิธีลับคือ customer IDเอาอะไรเป็นลูกค้ารหัสลูกค้าถ้าเอาซ้ำการแสดงว่าอย่างไรครับแน่นอนเพราะฉะนั้นรหัสลูกค้าจะต้องดูตารางที่ 2ตารางที่ 2 เอาอะไรออเดอร์เอาอะไรเราใช้ Order Number นะคะเพราะอะไรเพราะตารางนี้ตัวหลักออเดอร์customer ID จะกลายเป็นที่เขาเรียกว่าทีคู่แข่งคือมีความสัมพันธ์ไม่แพ้กันเพราะอะไรเพราะมันเป็นที่ตั้งอะไรไปแล้วคะพลาสโตเมอร์ใช่หรือเปล่านะคะฉะนั้นพอมันมาอยู่ใน Order มันไม่มันจะกลายเป็นคีย์คู่แข่งไปเลยนะคะที่นี้มาดูตารางต่อมาตาราง Productเด็กเอาอะไรเป็นก็ต้องโทรได้เอาอะไรเพราะตารางนี้บอกให้เห็นไหมคะว่าเป็นตารางของสำหรับเก็บข้อมูลสินค้าเห็นไหมมีรหัสฟ้ามีกี่ชนิดราคาอะไรตัวสุดท้ายตาราง customerลูกค้าพิเศษตัวนี้ใช้ customer ID เพราะมันเป็นตัวเดียวกันสวัสดีเพียงแต่บอกแล้วว่าสถานะมันเมื่อกำหนดระยะเวลาถูกไหมคะเพราะก็คือจากลูกค้าปกติเหมือนเราตั้งไว้AISตั้งไว้คุณกลายเป็นลูกค้า serenadeนะคะก็คือเป็นลูกค้าที่ใช้บริการของดีมาไม่เปลี่ยนค่ายเลยว่าอย่างนั้นอัตโนมัติก็ยังใช้รหัสลูกค้าเหมือนว่ามันคือข้อมูลตัวเดียวกันเพียงแต่มาเอาสถานะหรือ upOption ขึ้นแค่นั้นเองนะคะเพราะฉะนั้นเมื่อขอท่าสร้างความสัมพันธ์ได้ตัวเองทำอะไรแล้วให้แคปหน้านี้แล้วสงกรานต์ได้นะแคปแล้วก่อนวางพิมพ์ชื่อตัวเองใส่เข้าไปด้วยเอาเฉพาะหน้านี้เพราะอะไรโชว์หน้านี้ปุ๊บโชว์หมดเลยโชว์ฟิวส์ชื่อตารางแล้วก็โชว์ความสัมพันธ์คือกว่าจะทำอันนี้เสร็จก็ต้องไปทำให้ก่อนหน้านั้นจ่ายด้วยอย่างนั้นมันจะทำไม่ได้เพราะฉะนั้นการบ้านส่งท้ายก็คืออะไรส่งเข้าในเฟซพี่ส่งงานในเฟซเราจำได้เนาะแคปหน้าจอเสร็จชื่อกับรหัสตัวเองใส่เข้าไปด้วยนะครับใส่ชื่อใส่รหัสให้ครบไม่ใช่ส่งมาแต่อันของใครเอาอะไรเพราะในเฟซตัวเองชื่อเล่นอันนี้หนูลบไม่ได้สัปดาห์นี้พอแค่นี้ค่ะขอบคุณเด็กๆขอบคุณพี่ล่างก่อน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060862_A_การจัดการเทคโนโลยีสารสนเทศในองค์กร)</dc:title>
  <dc:creator/>
  <cp:keywords/>
  <dcterms:created xsi:type="dcterms:W3CDTF">2021-03-23T09:17:04Z</dcterms:created>
  <dcterms:modified xsi:type="dcterms:W3CDTF">2021-03-23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พฤษจิกายน 2563 เวลา 14.15 น.</vt:lpwstr>
  </property>
  <property fmtid="{D5CDD505-2E9C-101B-9397-08002B2CF9AE}" pid="3" name="subtitle">
    <vt:lpwstr/>
  </property>
</Properties>
</file>